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EF4E4B" w14:textId="77777777" w:rsidR="006A48D2" w:rsidRDefault="00AE0146" w:rsidP="00AE0146">
      <w:pPr>
        <w:jc w:val="center"/>
        <w:rPr>
          <w:rFonts w:ascii="Times New Roman" w:hAnsi="Times New Roman" w:cs="Times New Roman"/>
          <w:b/>
          <w:sz w:val="28"/>
        </w:rPr>
      </w:pPr>
      <w:r w:rsidRPr="00250DC9">
        <w:rPr>
          <w:rFonts w:ascii="Times New Roman" w:hAnsi="Times New Roman" w:cs="Times New Roman"/>
          <w:b/>
          <w:sz w:val="28"/>
        </w:rPr>
        <w:t xml:space="preserve">Homework </w:t>
      </w:r>
      <w:r w:rsidR="008219A4">
        <w:rPr>
          <w:rFonts w:ascii="Times New Roman" w:hAnsi="Times New Roman" w:cs="Times New Roman"/>
          <w:b/>
          <w:sz w:val="28"/>
        </w:rPr>
        <w:t>8</w:t>
      </w:r>
      <w:r w:rsidR="006A48D2">
        <w:rPr>
          <w:rFonts w:ascii="Times New Roman" w:hAnsi="Times New Roman" w:cs="Times New Roman"/>
          <w:b/>
          <w:sz w:val="28"/>
        </w:rPr>
        <w:t xml:space="preserve"> Applied Task</w:t>
      </w:r>
    </w:p>
    <w:p w14:paraId="679B5E19" w14:textId="77777777" w:rsidR="00367444" w:rsidRPr="00250DC9" w:rsidRDefault="001E366A" w:rsidP="00AE0146">
      <w:pPr>
        <w:jc w:val="center"/>
        <w:rPr>
          <w:rFonts w:ascii="Times New Roman" w:hAnsi="Times New Roman" w:cs="Times New Roman"/>
          <w:b/>
          <w:sz w:val="28"/>
        </w:rPr>
      </w:pPr>
      <w:r>
        <w:rPr>
          <w:rFonts w:ascii="Times New Roman" w:hAnsi="Times New Roman" w:cs="Times New Roman"/>
          <w:b/>
          <w:sz w:val="28"/>
        </w:rPr>
        <w:t>Linear Model Selection and Regularization</w:t>
      </w:r>
    </w:p>
    <w:p w14:paraId="4E75D087" w14:textId="77777777" w:rsidR="00367444" w:rsidRPr="00250DC9" w:rsidRDefault="00367444" w:rsidP="00AE0146">
      <w:pPr>
        <w:jc w:val="center"/>
        <w:rPr>
          <w:rFonts w:ascii="Times New Roman" w:hAnsi="Times New Roman" w:cs="Times New Roman"/>
          <w:b/>
          <w:sz w:val="28"/>
        </w:rPr>
      </w:pPr>
    </w:p>
    <w:p w14:paraId="18CDB704" w14:textId="77777777" w:rsidR="00AE0146" w:rsidRPr="00250DC9" w:rsidRDefault="00AE0146" w:rsidP="00AE0146">
      <w:pPr>
        <w:jc w:val="center"/>
        <w:rPr>
          <w:rFonts w:ascii="Times New Roman" w:hAnsi="Times New Roman" w:cs="Times New Roman"/>
          <w:b/>
          <w:sz w:val="28"/>
        </w:rPr>
      </w:pPr>
      <w:r w:rsidRPr="00250DC9">
        <w:rPr>
          <w:rFonts w:ascii="Times New Roman" w:hAnsi="Times New Roman" w:cs="Times New Roman"/>
          <w:b/>
          <w:sz w:val="28"/>
        </w:rPr>
        <w:t xml:space="preserve">Due </w:t>
      </w:r>
      <w:r w:rsidR="008219A4">
        <w:rPr>
          <w:rFonts w:ascii="Times New Roman" w:hAnsi="Times New Roman" w:cs="Times New Roman"/>
          <w:b/>
          <w:sz w:val="28"/>
        </w:rPr>
        <w:t>March</w:t>
      </w:r>
      <w:r w:rsidRPr="00250DC9">
        <w:rPr>
          <w:rFonts w:ascii="Times New Roman" w:hAnsi="Times New Roman" w:cs="Times New Roman"/>
          <w:b/>
          <w:sz w:val="28"/>
        </w:rPr>
        <w:t xml:space="preserve"> </w:t>
      </w:r>
      <w:r w:rsidR="008219A4">
        <w:rPr>
          <w:rFonts w:ascii="Times New Roman" w:hAnsi="Times New Roman" w:cs="Times New Roman"/>
          <w:b/>
          <w:sz w:val="28"/>
        </w:rPr>
        <w:t>23</w:t>
      </w:r>
      <w:r w:rsidR="008219A4" w:rsidRPr="008219A4">
        <w:rPr>
          <w:rFonts w:ascii="Times New Roman" w:hAnsi="Times New Roman" w:cs="Times New Roman"/>
          <w:b/>
          <w:sz w:val="28"/>
          <w:vertAlign w:val="superscript"/>
        </w:rPr>
        <w:t>rd</w:t>
      </w:r>
      <w:r w:rsidR="008219A4">
        <w:rPr>
          <w:rFonts w:ascii="Times New Roman" w:hAnsi="Times New Roman" w:cs="Times New Roman"/>
          <w:b/>
          <w:sz w:val="28"/>
        </w:rPr>
        <w:t xml:space="preserve"> 11:59 PM</w:t>
      </w:r>
      <w:r w:rsidRPr="00250DC9">
        <w:rPr>
          <w:rFonts w:ascii="Times New Roman" w:hAnsi="Times New Roman" w:cs="Times New Roman"/>
          <w:b/>
          <w:sz w:val="28"/>
        </w:rPr>
        <w:t xml:space="preserve"> (</w:t>
      </w:r>
      <w:r w:rsidR="00D2238B">
        <w:rPr>
          <w:rFonts w:ascii="Times New Roman" w:hAnsi="Times New Roman" w:cs="Times New Roman"/>
          <w:b/>
          <w:sz w:val="28"/>
        </w:rPr>
        <w:t>15</w:t>
      </w:r>
      <w:r w:rsidRPr="00250DC9">
        <w:rPr>
          <w:rFonts w:ascii="Times New Roman" w:hAnsi="Times New Roman" w:cs="Times New Roman"/>
          <w:b/>
          <w:sz w:val="28"/>
        </w:rPr>
        <w:t xml:space="preserve"> points)</w:t>
      </w:r>
    </w:p>
    <w:p w14:paraId="26F2E47A" w14:textId="77777777" w:rsidR="00AE0146" w:rsidRPr="00250DC9" w:rsidRDefault="00AE0146" w:rsidP="00AE0146">
      <w:pPr>
        <w:jc w:val="center"/>
        <w:rPr>
          <w:rFonts w:ascii="Times New Roman" w:hAnsi="Times New Roman" w:cs="Times New Roman"/>
        </w:rPr>
      </w:pPr>
    </w:p>
    <w:p w14:paraId="4F33F5DC" w14:textId="77777777" w:rsidR="00AE0146" w:rsidRPr="00250DC9" w:rsidRDefault="00AE0146" w:rsidP="00AE0146">
      <w:pPr>
        <w:jc w:val="center"/>
        <w:rPr>
          <w:rFonts w:ascii="Times New Roman" w:hAnsi="Times New Roman" w:cs="Times New Roman"/>
        </w:rPr>
      </w:pPr>
      <w:r w:rsidRPr="00250DC9">
        <w:rPr>
          <w:rFonts w:ascii="Times New Roman" w:hAnsi="Times New Roman" w:cs="Times New Roman"/>
        </w:rPr>
        <w:t>IST 5535 – Spring 20</w:t>
      </w:r>
      <w:r w:rsidR="008219A4">
        <w:rPr>
          <w:rFonts w:ascii="Times New Roman" w:hAnsi="Times New Roman" w:cs="Times New Roman"/>
        </w:rPr>
        <w:t>20</w:t>
      </w:r>
      <w:r w:rsidRPr="00250DC9">
        <w:rPr>
          <w:rFonts w:ascii="Times New Roman" w:hAnsi="Times New Roman" w:cs="Times New Roman"/>
        </w:rPr>
        <w:t>, Chen</w:t>
      </w:r>
    </w:p>
    <w:p w14:paraId="176BD516" w14:textId="77777777" w:rsidR="00AE0146" w:rsidRPr="00250DC9" w:rsidRDefault="00AE0146" w:rsidP="00AE0146">
      <w:pPr>
        <w:jc w:val="center"/>
        <w:rPr>
          <w:rFonts w:ascii="Times New Roman" w:hAnsi="Times New Roman" w:cs="Times New Roman"/>
        </w:rPr>
      </w:pPr>
    </w:p>
    <w:p w14:paraId="1EDA7081" w14:textId="66ED26AC" w:rsidR="00AE0146" w:rsidRPr="00250DC9" w:rsidRDefault="00AE0146" w:rsidP="00AE0146">
      <w:pPr>
        <w:tabs>
          <w:tab w:val="left" w:pos="9360"/>
        </w:tabs>
        <w:rPr>
          <w:rFonts w:ascii="Times New Roman" w:hAnsi="Times New Roman" w:cs="Times New Roman"/>
          <w:sz w:val="24"/>
          <w:szCs w:val="24"/>
        </w:rPr>
      </w:pPr>
      <w:r w:rsidRPr="00250DC9">
        <w:rPr>
          <w:rFonts w:ascii="Times New Roman" w:hAnsi="Times New Roman" w:cs="Times New Roman"/>
          <w:b/>
          <w:sz w:val="24"/>
          <w:szCs w:val="24"/>
        </w:rPr>
        <w:t>Name</w:t>
      </w:r>
      <w:r w:rsidRPr="00250DC9">
        <w:rPr>
          <w:rFonts w:ascii="Times New Roman" w:hAnsi="Times New Roman" w:cs="Times New Roman"/>
          <w:sz w:val="24"/>
          <w:szCs w:val="24"/>
        </w:rPr>
        <w:t xml:space="preserve">: </w:t>
      </w:r>
      <w:r w:rsidR="007551CC" w:rsidRPr="007551CC">
        <w:rPr>
          <w:rFonts w:ascii="Times New Roman" w:hAnsi="Times New Roman" w:cs="Times New Roman"/>
          <w:sz w:val="24"/>
          <w:szCs w:val="24"/>
          <w:u w:val="single"/>
        </w:rPr>
        <w:t>Sayantan Majumdar</w:t>
      </w:r>
    </w:p>
    <w:p w14:paraId="3D1AD197" w14:textId="77777777" w:rsidR="00AE0146" w:rsidRPr="00250DC9" w:rsidRDefault="00AE0146" w:rsidP="00AE0146">
      <w:pPr>
        <w:tabs>
          <w:tab w:val="left" w:pos="9360"/>
        </w:tabs>
        <w:rPr>
          <w:rFonts w:ascii="Times New Roman" w:hAnsi="Times New Roman" w:cs="Times New Roman"/>
          <w:sz w:val="24"/>
          <w:szCs w:val="24"/>
        </w:rPr>
      </w:pPr>
    </w:p>
    <w:p w14:paraId="48E767B2" w14:textId="77777777" w:rsidR="006A48D2" w:rsidRDefault="007C2BA3" w:rsidP="00456C38">
      <w:pPr>
        <w:pStyle w:val="PRQ"/>
      </w:pPr>
      <w:r>
        <w:t>The data file "</w:t>
      </w:r>
      <w:r w:rsidR="006A48D2" w:rsidRPr="006A48D2">
        <w:t>HW</w:t>
      </w:r>
      <w:r w:rsidR="0092618B">
        <w:t>8</w:t>
      </w:r>
      <w:r w:rsidR="006A48D2" w:rsidRPr="006A48D2">
        <w:t>Data</w:t>
      </w:r>
      <w:r>
        <w:t xml:space="preserve">.csv" contains a dataset of </w:t>
      </w:r>
      <w:r w:rsidR="006A48D2">
        <w:t>150 observations. The dataset contains 6 predictors x1, x2, x3, x4, x5, and x6. The y variable is the response.</w:t>
      </w:r>
    </w:p>
    <w:p w14:paraId="7081E955" w14:textId="77777777" w:rsidR="00B84764" w:rsidRDefault="00B84764" w:rsidP="00456C38">
      <w:pPr>
        <w:pStyle w:val="PRQ"/>
      </w:pPr>
    </w:p>
    <w:p w14:paraId="42E161A2" w14:textId="77777777" w:rsidR="00B47873" w:rsidRDefault="007C2BA3" w:rsidP="00456C38">
      <w:pPr>
        <w:pStyle w:val="PRQ"/>
      </w:pPr>
      <w:r>
        <w:t>Complete the following tasks:</w:t>
      </w:r>
    </w:p>
    <w:p w14:paraId="5B6B5226" w14:textId="77777777" w:rsidR="002E00EF" w:rsidRDefault="002E00EF" w:rsidP="00456C38">
      <w:pPr>
        <w:pStyle w:val="PRQ"/>
      </w:pPr>
    </w:p>
    <w:p w14:paraId="3F3B74E4" w14:textId="77777777" w:rsidR="00E849F8" w:rsidRDefault="00DF5C9F" w:rsidP="00456C38">
      <w:pPr>
        <w:pStyle w:val="PRQ"/>
        <w:numPr>
          <w:ilvl w:val="0"/>
          <w:numId w:val="3"/>
        </w:numPr>
      </w:pPr>
      <w:r w:rsidRPr="00DF5C9F">
        <w:t>Univariate feature selection is to statistically test the relationship between each independent variable and the response variable. A simple approach of univariate feature selection is to calculate Pearson correlation coefficient. If a feature is statistically associated with the response, then this feature will be kept. Or else, it will be removed from the modeling.</w:t>
      </w:r>
      <w:r>
        <w:t xml:space="preserve"> Implement the simple univariate feature selection</w:t>
      </w:r>
      <w:r w:rsidR="00B91D3F">
        <w:t xml:space="preserve"> on the whole dataset</w:t>
      </w:r>
      <w:r>
        <w:t xml:space="preserve"> and list the variables that should be included in the final linear regression model.</w:t>
      </w:r>
    </w:p>
    <w:p w14:paraId="670016AF" w14:textId="77777777" w:rsidR="00DF5C9F" w:rsidRDefault="00DF5C9F" w:rsidP="00456C38">
      <w:pPr>
        <w:pStyle w:val="PRQ"/>
      </w:pPr>
    </w:p>
    <w:tbl>
      <w:tblPr>
        <w:tblStyle w:val="TableGrid"/>
        <w:tblW w:w="0" w:type="auto"/>
        <w:tblInd w:w="355" w:type="dxa"/>
        <w:tblLook w:val="04A0" w:firstRow="1" w:lastRow="0" w:firstColumn="1" w:lastColumn="0" w:noHBand="0" w:noVBand="1"/>
      </w:tblPr>
      <w:tblGrid>
        <w:gridCol w:w="8995"/>
      </w:tblGrid>
      <w:tr w:rsidR="00DF5C9F" w14:paraId="334E2AE4" w14:textId="77777777" w:rsidTr="00DF5C9F">
        <w:tc>
          <w:tcPr>
            <w:tcW w:w="8995" w:type="dxa"/>
          </w:tcPr>
          <w:p w14:paraId="097318D6" w14:textId="77777777" w:rsidR="00DF5C9F" w:rsidRDefault="00DF5C9F" w:rsidP="00456C38">
            <w:pPr>
              <w:pStyle w:val="PRQ"/>
            </w:pPr>
            <w:r>
              <w:t>Q1: What variables are in the final model identified by the simple univariate feature selection?</w:t>
            </w:r>
          </w:p>
          <w:p w14:paraId="1F8C7461" w14:textId="77777777" w:rsidR="00DF5C9F" w:rsidRDefault="00DF5C9F" w:rsidP="00456C38">
            <w:pPr>
              <w:pStyle w:val="PRQ"/>
            </w:pPr>
          </w:p>
          <w:p w14:paraId="6A596E46" w14:textId="7DFAA11E" w:rsidR="00DF5C9F" w:rsidRPr="00456C38" w:rsidRDefault="00DF5C9F" w:rsidP="00456C38">
            <w:pPr>
              <w:pStyle w:val="PRQ"/>
              <w:rPr>
                <w:shd w:val="clear" w:color="auto" w:fill="FFFFFF"/>
              </w:rPr>
            </w:pPr>
            <w:r>
              <w:t>Your Answer:</w:t>
            </w:r>
            <w:r w:rsidR="008431F4">
              <w:t xml:space="preserve"> </w:t>
            </w:r>
            <w:r w:rsidR="008431F4" w:rsidRPr="00456C38">
              <w:rPr>
                <w:shd w:val="clear" w:color="auto" w:fill="FFFFFF"/>
              </w:rPr>
              <w:t>From the correlation matrix and feature importance plots, it is clear that x4, x5, and x6 should be removed before constructing the linear model. This is because x1, x2, and x3 have high correlation with the response variable, y.</w:t>
            </w:r>
            <w:r w:rsidR="004638C6" w:rsidRPr="00456C38">
              <w:rPr>
                <w:shd w:val="clear" w:color="auto" w:fill="FFFFFF"/>
              </w:rPr>
              <w:t xml:space="preserve"> So, in the final model, x1, x2, and x3 are present.</w:t>
            </w:r>
            <w:r w:rsidR="003618AF" w:rsidRPr="00456C38">
              <w:rPr>
                <w:shd w:val="clear" w:color="auto" w:fill="FFFFFF"/>
              </w:rPr>
              <w:t xml:space="preserve"> The final model is:</w:t>
            </w:r>
          </w:p>
          <w:p w14:paraId="1303EAB8" w14:textId="18506133" w:rsidR="003618AF" w:rsidRPr="00456C38" w:rsidRDefault="003618AF" w:rsidP="00456C38">
            <w:pPr>
              <w:pStyle w:val="PRQ"/>
              <w:rPr>
                <w:shd w:val="clear" w:color="auto" w:fill="FFFFFF"/>
              </w:rPr>
            </w:pPr>
          </w:p>
          <w:p w14:paraId="44C132F5" w14:textId="5B6F841A" w:rsidR="003618AF" w:rsidRPr="00456C38" w:rsidRDefault="009D5CC7" w:rsidP="00456C38">
            <w:pPr>
              <w:pStyle w:val="PRQ"/>
            </w:pPr>
            <m:oMathPara>
              <m:oMath>
                <m:acc>
                  <m:accPr>
                    <m:ctrlPr>
                      <w:rPr>
                        <w:rFonts w:ascii="Cambria Math" w:hAnsi="Cambria Math"/>
                      </w:rPr>
                    </m:ctrlPr>
                  </m:accPr>
                  <m:e>
                    <m:r>
                      <w:rPr>
                        <w:rFonts w:ascii="Cambria Math" w:hAnsi="Cambria Math"/>
                      </w:rPr>
                      <m:t>y</m:t>
                    </m:r>
                  </m:e>
                </m:acc>
                <m:r>
                  <m:rPr>
                    <m:sty m:val="p"/>
                  </m:rPr>
                  <w:rPr>
                    <w:rFonts w:ascii="Cambria Math" w:hAnsi="Cambria Math"/>
                  </w:rPr>
                  <m:t>=</m:t>
                </m:r>
                <m:r>
                  <m:rPr>
                    <m:sty m:val="p"/>
                  </m:rPr>
                  <w:rPr>
                    <w:rFonts w:ascii="Cambria Math" w:hAnsi="Cambria Math"/>
                    <w:color w:val="333333"/>
                    <w:shd w:val="clear" w:color="auto" w:fill="FFFFFF"/>
                  </w:rPr>
                  <m:t>7.7268958</m:t>
                </m:r>
                <m:r>
                  <m:rPr>
                    <m:sty m:val="p"/>
                  </m:rPr>
                  <w:rPr>
                    <w:rFonts w:ascii="Cambria Math" w:hAnsi="Cambria Math"/>
                  </w:rPr>
                  <m:t xml:space="preserve">+ </m:t>
                </m:r>
                <m:r>
                  <m:rPr>
                    <m:sty m:val="p"/>
                  </m:rPr>
                  <w:rPr>
                    <w:rFonts w:ascii="Cambria Math" w:hAnsi="Cambria Math"/>
                    <w:color w:val="333333"/>
                    <w:shd w:val="clear" w:color="auto" w:fill="FFFFFF"/>
                  </w:rPr>
                  <m:t>0.7046064</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r>
                  <m:rPr>
                    <m:sty m:val="p"/>
                  </m:rPr>
                  <w:rPr>
                    <w:rFonts w:ascii="Cambria Math" w:hAnsi="Cambria Math"/>
                    <w:color w:val="333333"/>
                    <w:shd w:val="clear" w:color="auto" w:fill="FFFFFF"/>
                  </w:rPr>
                  <m:t>0.2305012</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color w:val="333333"/>
                    <w:shd w:val="clear" w:color="auto" w:fill="FFFFFF"/>
                  </w:rPr>
                  <m:t>+</m:t>
                </m:r>
                <m:sSub>
                  <m:sSubPr>
                    <m:ctrlPr>
                      <w:rPr>
                        <w:rFonts w:ascii="Cambria Math" w:hAnsi="Cambria Math"/>
                      </w:rPr>
                    </m:ctrlPr>
                  </m:sSubPr>
                  <m:e>
                    <m:r>
                      <m:rPr>
                        <m:sty m:val="p"/>
                      </m:rPr>
                      <w:rPr>
                        <w:rFonts w:ascii="Cambria Math" w:hAnsi="Cambria Math"/>
                      </w:rPr>
                      <m:t>0.0019318</m:t>
                    </m:r>
                    <m:r>
                      <w:rPr>
                        <w:rFonts w:ascii="Cambria Math" w:hAnsi="Cambria Math"/>
                      </w:rPr>
                      <m:t>x</m:t>
                    </m:r>
                  </m:e>
                  <m:sub>
                    <m:r>
                      <m:rPr>
                        <m:sty m:val="p"/>
                      </m:rPr>
                      <w:rPr>
                        <w:rFonts w:ascii="Cambria Math" w:hAnsi="Cambria Math"/>
                      </w:rPr>
                      <m:t>3</m:t>
                    </m:r>
                  </m:sub>
                </m:sSub>
                <m:r>
                  <m:rPr>
                    <m:sty m:val="p"/>
                  </m:rPr>
                  <w:rPr>
                    <w:rFonts w:ascii="Cambria Math" w:hAnsi="Cambria Math"/>
                  </w:rPr>
                  <m:t>+</m:t>
                </m:r>
                <m:r>
                  <w:rPr>
                    <w:rFonts w:ascii="Cambria Math" w:hAnsi="Cambria Math"/>
                  </w:rPr>
                  <m:t>ϵ</m:t>
                </m:r>
              </m:oMath>
            </m:oMathPara>
          </w:p>
          <w:p w14:paraId="5EAD9886" w14:textId="77777777" w:rsidR="003618AF" w:rsidRPr="00456C38" w:rsidRDefault="003618AF" w:rsidP="00456C38">
            <w:pPr>
              <w:pStyle w:val="PRQ"/>
            </w:pPr>
          </w:p>
          <w:p w14:paraId="03E866C0" w14:textId="65B39BEB" w:rsidR="00DF5C9F" w:rsidRPr="00456C38" w:rsidRDefault="00DD4D7D" w:rsidP="00456C38">
            <w:pPr>
              <w:pStyle w:val="PRQ"/>
            </w:pPr>
            <w:r w:rsidRPr="00456C38">
              <w:t>wherein BIC = 625.5419</w:t>
            </w:r>
            <w:r w:rsidR="00F669D6" w:rsidRPr="00456C38">
              <w:t xml:space="preserve">. Also </w:t>
            </w:r>
            <m:oMath>
              <m:sSub>
                <m:sSubPr>
                  <m:ctrlPr>
                    <w:rPr>
                      <w:rFonts w:ascii="Cambria Math" w:hAnsi="Cambria Math"/>
                      <w:i/>
                    </w:rPr>
                  </m:ctrlPr>
                </m:sSubPr>
                <m:e>
                  <m:r>
                    <w:rPr>
                      <w:rFonts w:ascii="Cambria Math" w:hAnsi="Cambria Math"/>
                    </w:rPr>
                    <m:t>x</m:t>
                  </m:r>
                </m:e>
                <m:sub>
                  <m:r>
                    <w:rPr>
                      <w:rFonts w:ascii="Cambria Math" w:hAnsi="Cambria Math"/>
                    </w:rPr>
                    <m:t>3</m:t>
                  </m:r>
                </m:sub>
              </m:sSub>
            </m:oMath>
            <w:r w:rsidR="00F669D6" w:rsidRPr="00456C38">
              <w:t xml:space="preserve"> is not statistically significant. </w:t>
            </w:r>
          </w:p>
          <w:p w14:paraId="05BA75C5" w14:textId="77777777" w:rsidR="00DF5C9F" w:rsidRDefault="00DF5C9F" w:rsidP="00456C38">
            <w:pPr>
              <w:pStyle w:val="PRQ"/>
            </w:pPr>
          </w:p>
          <w:p w14:paraId="5D44CBE0" w14:textId="77777777" w:rsidR="00DF5C9F" w:rsidRDefault="00DF5C9F" w:rsidP="00456C38">
            <w:pPr>
              <w:pStyle w:val="PRQ"/>
            </w:pPr>
          </w:p>
        </w:tc>
      </w:tr>
    </w:tbl>
    <w:p w14:paraId="58D0307D" w14:textId="77777777" w:rsidR="00E849F8" w:rsidRPr="00250DC9" w:rsidRDefault="00E849F8" w:rsidP="00456C38">
      <w:pPr>
        <w:pStyle w:val="PRQ"/>
      </w:pPr>
    </w:p>
    <w:p w14:paraId="45E10613" w14:textId="77777777" w:rsidR="00583A18" w:rsidRDefault="00DF5C9F" w:rsidP="00456C38">
      <w:pPr>
        <w:pStyle w:val="PRQ"/>
        <w:numPr>
          <w:ilvl w:val="0"/>
          <w:numId w:val="3"/>
        </w:numPr>
      </w:pPr>
      <w:r>
        <w:t>U</w:t>
      </w:r>
      <w:r w:rsidRPr="00DF5C9F">
        <w:t xml:space="preserve">se the regsubsets() method in </w:t>
      </w:r>
      <w:r>
        <w:t xml:space="preserve">the </w:t>
      </w:r>
      <w:r w:rsidRPr="00DF5C9F">
        <w:t>leaps package to conduct the best subset selection</w:t>
      </w:r>
      <w:r w:rsidR="00B91D3F">
        <w:t xml:space="preserve"> on the whole dataset</w:t>
      </w:r>
      <w:r w:rsidRPr="00DF5C9F">
        <w:t>.</w:t>
      </w:r>
      <w:r>
        <w:t xml:space="preserve"> Draw a plot to show the dynamics of RSS, Adjusted R</w:t>
      </w:r>
      <w:r w:rsidRPr="00DF5C9F">
        <w:rPr>
          <w:vertAlign w:val="superscript"/>
        </w:rPr>
        <w:t>2</w:t>
      </w:r>
      <w:r>
        <w:t>, C</w:t>
      </w:r>
      <w:r w:rsidRPr="00DF5C9F">
        <w:rPr>
          <w:vertAlign w:val="subscript"/>
        </w:rPr>
        <w:t>p</w:t>
      </w:r>
      <w:r>
        <w:t>, and BIC across different number of variables.</w:t>
      </w:r>
    </w:p>
    <w:p w14:paraId="64B2D87F" w14:textId="77777777" w:rsidR="00583A18" w:rsidRDefault="00583A18" w:rsidP="00456C38">
      <w:pPr>
        <w:pStyle w:val="PRQ"/>
      </w:pPr>
    </w:p>
    <w:tbl>
      <w:tblPr>
        <w:tblStyle w:val="TableGrid"/>
        <w:tblW w:w="0" w:type="auto"/>
        <w:tblInd w:w="355" w:type="dxa"/>
        <w:tblLook w:val="04A0" w:firstRow="1" w:lastRow="0" w:firstColumn="1" w:lastColumn="0" w:noHBand="0" w:noVBand="1"/>
      </w:tblPr>
      <w:tblGrid>
        <w:gridCol w:w="8995"/>
      </w:tblGrid>
      <w:tr w:rsidR="00DF5C9F" w14:paraId="698F5CE4" w14:textId="77777777" w:rsidTr="00C06BF3">
        <w:tc>
          <w:tcPr>
            <w:tcW w:w="8995" w:type="dxa"/>
          </w:tcPr>
          <w:p w14:paraId="3C2878EC" w14:textId="77777777" w:rsidR="00DF5C9F" w:rsidRDefault="00DF5C9F" w:rsidP="00456C38">
            <w:pPr>
              <w:pStyle w:val="PRQ"/>
            </w:pPr>
            <w:r>
              <w:t xml:space="preserve">Q2: </w:t>
            </w:r>
            <w:r w:rsidRPr="00DF5C9F">
              <w:t>If we use BIC as the criterion of model selection,</w:t>
            </w:r>
            <w:r>
              <w:t xml:space="preserve"> what is</w:t>
            </w:r>
            <w:r w:rsidRPr="00DF5C9F">
              <w:t xml:space="preserve"> the final model</w:t>
            </w:r>
            <w:r>
              <w:t>? Is the model consistent to the model identified at step 1 using the simple univariate feature selection?</w:t>
            </w:r>
          </w:p>
          <w:p w14:paraId="77B3C814" w14:textId="77777777" w:rsidR="00DF5C9F" w:rsidRDefault="00DF5C9F" w:rsidP="00456C38">
            <w:pPr>
              <w:pStyle w:val="PRQ"/>
            </w:pPr>
          </w:p>
          <w:p w14:paraId="661778B9" w14:textId="2A4018A1" w:rsidR="00FA79E9" w:rsidRDefault="00DF5C9F" w:rsidP="00456C38">
            <w:pPr>
              <w:pStyle w:val="PRQ"/>
            </w:pPr>
            <w:r>
              <w:t>Your Answer:</w:t>
            </w:r>
            <w:r w:rsidR="002E65E8">
              <w:t xml:space="preserve"> </w:t>
            </w:r>
            <w:r w:rsidR="002E65E8" w:rsidRPr="00553CFA">
              <w:t xml:space="preserve">If we use BIC </w:t>
            </w:r>
            <w:r w:rsidR="00DD4D7D">
              <w:t>(=</w:t>
            </w:r>
            <w:r w:rsidR="00DD4D7D">
              <w:rPr>
                <w:rFonts w:ascii="Helvetica" w:hAnsi="Helvetica" w:cs="Helvetica"/>
                <w:color w:val="333333"/>
                <w:sz w:val="21"/>
                <w:szCs w:val="21"/>
                <w:shd w:val="clear" w:color="auto" w:fill="FFFFFF"/>
              </w:rPr>
              <w:t>-188.0302305</w:t>
            </w:r>
            <w:r w:rsidR="00DD4D7D">
              <w:t xml:space="preserve">) </w:t>
            </w:r>
            <w:r w:rsidR="002E65E8" w:rsidRPr="00553CFA">
              <w:t>as the criterion of model selection, the final model should include 3 predictors.</w:t>
            </w:r>
            <w:r w:rsidR="002E65E8">
              <w:t xml:space="preserve"> </w:t>
            </w:r>
            <w:r w:rsidR="002E65E8" w:rsidRPr="00553CFA">
              <w:t>These include x1, x2, and x4</w:t>
            </w:r>
            <w:r w:rsidR="002E65E8">
              <w:t xml:space="preserve">. </w:t>
            </w:r>
            <w:r w:rsidR="002E65E8" w:rsidRPr="00256EC9">
              <w:t>Hence, the final model is:</w:t>
            </w:r>
          </w:p>
          <w:p w14:paraId="77FDA955" w14:textId="77777777" w:rsidR="00E173FB" w:rsidRDefault="00E173FB" w:rsidP="00456C38">
            <w:pPr>
              <w:pStyle w:val="PRQ"/>
            </w:pPr>
          </w:p>
          <w:p w14:paraId="59DA45FC" w14:textId="2436D45B" w:rsidR="002E65E8" w:rsidRDefault="009D5CC7" w:rsidP="00456C38">
            <w:pPr>
              <w:pStyle w:val="PRQ"/>
            </w:pPr>
            <m:oMathPara>
              <m:oMath>
                <m:acc>
                  <m:accPr>
                    <m:ctrlPr>
                      <w:rPr>
                        <w:rFonts w:ascii="Cambria Math" w:hAnsi="Cambria Math"/>
                        <w:i/>
                      </w:rPr>
                    </m:ctrlPr>
                  </m:accPr>
                  <m:e>
                    <m:r>
                      <w:rPr>
                        <w:rFonts w:ascii="Cambria Math" w:hAnsi="Cambria Math"/>
                      </w:rPr>
                      <m:t>y</m:t>
                    </m:r>
                  </m:e>
                </m:acc>
                <m:r>
                  <w:rPr>
                    <w:rFonts w:ascii="Cambria Math" w:hAnsi="Cambria Math"/>
                  </w:rPr>
                  <m:t>=</m:t>
                </m:r>
                <m:r>
                  <m:rPr>
                    <m:sty m:val="p"/>
                  </m:rPr>
                  <w:rPr>
                    <w:rFonts w:ascii="Cambria Math" w:hAnsi="Cambria Math"/>
                    <w:shd w:val="clear" w:color="auto" w:fill="FFFFFF"/>
                  </w:rPr>
                  <m:t>8.8864715</m:t>
                </m:r>
                <m:r>
                  <w:rPr>
                    <w:rFonts w:ascii="Cambria Math" w:hAnsi="Cambria Math"/>
                  </w:rPr>
                  <m:t xml:space="preserve">+ </m:t>
                </m:r>
                <m:r>
                  <m:rPr>
                    <m:sty m:val="p"/>
                  </m:rPr>
                  <w:rPr>
                    <w:rFonts w:ascii="Cambria Math" w:hAnsi="Cambria Math"/>
                    <w:shd w:val="clear" w:color="auto" w:fill="FFFFFF"/>
                  </w:rPr>
                  <m:t>0.7891859</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r>
                  <m:rPr>
                    <m:sty m:val="p"/>
                  </m:rPr>
                  <w:rPr>
                    <w:rFonts w:ascii="Cambria Math" w:hAnsi="Cambria Math"/>
                    <w:shd w:val="clear" w:color="auto" w:fill="FFFFFF"/>
                  </w:rPr>
                  <m:t>0.2304263</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r>
                  <m:rPr>
                    <m:sty m:val="p"/>
                  </m:rPr>
                  <w:rPr>
                    <w:rFonts w:ascii="Cambria Math" w:hAnsi="Cambria Math"/>
                    <w:shd w:val="clear" w:color="auto" w:fill="FFFFFF"/>
                  </w:rPr>
                  <m:t>2.9179968</m:t>
                </m:r>
                <m:sSub>
                  <m:sSubPr>
                    <m:ctrlPr>
                      <w:rPr>
                        <w:rFonts w:ascii="Cambria Math" w:hAnsi="Cambria Math"/>
                        <w:i/>
                      </w:rPr>
                    </m:ctrlPr>
                  </m:sSubPr>
                  <m:e>
                    <m:r>
                      <w:rPr>
                        <w:rFonts w:ascii="Cambria Math" w:hAnsi="Cambria Math"/>
                      </w:rPr>
                      <m:t>x</m:t>
                    </m:r>
                  </m:e>
                  <m:sub>
                    <m:r>
                      <w:rPr>
                        <w:rFonts w:ascii="Cambria Math" w:hAnsi="Cambria Math"/>
                      </w:rPr>
                      <m:t>4</m:t>
                    </m:r>
                  </m:sub>
                </m:sSub>
                <m:r>
                  <w:rPr>
                    <w:rFonts w:ascii="Cambria Math" w:hAnsi="Cambria Math"/>
                  </w:rPr>
                  <m:t>+ϵ</m:t>
                </m:r>
              </m:oMath>
            </m:oMathPara>
          </w:p>
          <w:p w14:paraId="470F9902" w14:textId="25BBBE93" w:rsidR="00DF5C9F" w:rsidRDefault="00DF5C9F" w:rsidP="00456C38">
            <w:pPr>
              <w:pStyle w:val="PRQ"/>
            </w:pPr>
          </w:p>
          <w:p w14:paraId="7C3D9D97" w14:textId="5DC1ED0D" w:rsidR="00DF5C9F" w:rsidRDefault="00215E04" w:rsidP="00456C38">
            <w:pPr>
              <w:pStyle w:val="PRQ"/>
            </w:pPr>
            <w:r w:rsidRPr="00456C38">
              <w:t>Clearly, by comparing the BIC values, we see that the best subset selection helps to develop a better model.</w:t>
            </w:r>
            <w:r w:rsidR="00456C38" w:rsidRPr="00456C38">
              <w:t xml:space="preserve"> </w:t>
            </w:r>
            <w:r w:rsidR="00456C38" w:rsidRPr="00456C38">
              <w:rPr>
                <w:shd w:val="clear" w:color="auto" w:fill="FFFFFF"/>
              </w:rPr>
              <w:t> Therefore, the best subset selection method is not consistent with the univariate feature selection approach because it considers x4 to be of higher significance than x3</w:t>
            </w:r>
            <w:r w:rsidR="00E173FB">
              <w:rPr>
                <w:shd w:val="clear" w:color="auto" w:fill="FFFFFF"/>
              </w:rPr>
              <w:t xml:space="preserve"> (which is correct in this case).</w:t>
            </w:r>
          </w:p>
          <w:p w14:paraId="62D391DB" w14:textId="77777777" w:rsidR="00DF5C9F" w:rsidRDefault="00DF5C9F" w:rsidP="00456C38">
            <w:pPr>
              <w:pStyle w:val="PRQ"/>
            </w:pPr>
          </w:p>
        </w:tc>
      </w:tr>
    </w:tbl>
    <w:p w14:paraId="3BEB8AF8" w14:textId="77777777" w:rsidR="00DF5C9F" w:rsidRDefault="00DF5C9F" w:rsidP="00456C38">
      <w:pPr>
        <w:pStyle w:val="PRQ"/>
      </w:pPr>
    </w:p>
    <w:p w14:paraId="563F1466" w14:textId="77777777" w:rsidR="00DF5C9F" w:rsidRDefault="00DF5C9F" w:rsidP="00456C38">
      <w:pPr>
        <w:pStyle w:val="PRQ"/>
        <w:numPr>
          <w:ilvl w:val="0"/>
          <w:numId w:val="3"/>
        </w:numPr>
      </w:pPr>
      <w:r>
        <w:t>U</w:t>
      </w:r>
      <w:r w:rsidRPr="00DF5C9F">
        <w:t xml:space="preserve">se the regsubsets() method to conduct the </w:t>
      </w:r>
      <w:r>
        <w:t xml:space="preserve">forward stepwise </w:t>
      </w:r>
      <w:r w:rsidRPr="00DF5C9F">
        <w:t>selection</w:t>
      </w:r>
      <w:r w:rsidR="00B91D3F">
        <w:t xml:space="preserve"> on the whole dataset</w:t>
      </w:r>
      <w:r w:rsidRPr="00DF5C9F">
        <w:t>.</w:t>
      </w:r>
      <w:r>
        <w:t xml:space="preserve"> Draw a plot to show the dynamics of RSS, Adjusted R</w:t>
      </w:r>
      <w:r w:rsidRPr="00DF5C9F">
        <w:rPr>
          <w:vertAlign w:val="superscript"/>
        </w:rPr>
        <w:t>2</w:t>
      </w:r>
      <w:r>
        <w:t>, C</w:t>
      </w:r>
      <w:r w:rsidRPr="00DF5C9F">
        <w:rPr>
          <w:vertAlign w:val="subscript"/>
        </w:rPr>
        <w:t>p</w:t>
      </w:r>
      <w:r>
        <w:t>, and BIC across different number of variables.</w:t>
      </w:r>
    </w:p>
    <w:p w14:paraId="4CFE71C2" w14:textId="77777777" w:rsidR="00DF5C9F" w:rsidRDefault="00DF5C9F" w:rsidP="00456C38">
      <w:pPr>
        <w:pStyle w:val="PRQ"/>
      </w:pPr>
    </w:p>
    <w:tbl>
      <w:tblPr>
        <w:tblStyle w:val="TableGrid"/>
        <w:tblW w:w="0" w:type="auto"/>
        <w:tblInd w:w="355" w:type="dxa"/>
        <w:tblLook w:val="04A0" w:firstRow="1" w:lastRow="0" w:firstColumn="1" w:lastColumn="0" w:noHBand="0" w:noVBand="1"/>
      </w:tblPr>
      <w:tblGrid>
        <w:gridCol w:w="8995"/>
      </w:tblGrid>
      <w:tr w:rsidR="00DF5C9F" w14:paraId="362B2467" w14:textId="77777777" w:rsidTr="00C06BF3">
        <w:tc>
          <w:tcPr>
            <w:tcW w:w="8995" w:type="dxa"/>
          </w:tcPr>
          <w:p w14:paraId="585EFE1C" w14:textId="77777777" w:rsidR="00DF5C9F" w:rsidRDefault="00DF5C9F" w:rsidP="00456C38">
            <w:pPr>
              <w:pStyle w:val="PRQ"/>
            </w:pPr>
            <w:r>
              <w:t xml:space="preserve">Q3: </w:t>
            </w:r>
            <w:r w:rsidRPr="00DF5C9F">
              <w:t>If we use BIC as the criterion of model selection,</w:t>
            </w:r>
            <w:r>
              <w:t xml:space="preserve"> what is</w:t>
            </w:r>
            <w:r w:rsidRPr="00DF5C9F">
              <w:t xml:space="preserve"> the final model</w:t>
            </w:r>
            <w:r>
              <w:t>?</w:t>
            </w:r>
            <w:r w:rsidR="00ED5CD3">
              <w:t xml:space="preserve"> Is the model consistent to the model identified at step 1 using the simple univariate feature selection?</w:t>
            </w:r>
          </w:p>
          <w:p w14:paraId="4F4761D2" w14:textId="77777777" w:rsidR="00DF5C9F" w:rsidRDefault="00DF5C9F" w:rsidP="00456C38">
            <w:pPr>
              <w:pStyle w:val="PRQ"/>
            </w:pPr>
          </w:p>
          <w:p w14:paraId="0BFF0679" w14:textId="1B7250A2" w:rsidR="00DF5C9F" w:rsidRDefault="00DF5C9F" w:rsidP="00456C38">
            <w:pPr>
              <w:pStyle w:val="PRQ"/>
            </w:pPr>
            <w:r>
              <w:t>Your Answer:</w:t>
            </w:r>
            <w:r w:rsidR="00553CFA">
              <w:t xml:space="preserve"> </w:t>
            </w:r>
            <w:r w:rsidR="00B8449C">
              <w:t>The forward stepwise selection results in the same model as the best subset selection method.</w:t>
            </w:r>
            <w:r w:rsidR="00375FB7">
              <w:t xml:space="preserve"> So, it is not consistent with the univariate feature selection. </w:t>
            </w:r>
          </w:p>
          <w:p w14:paraId="51A80741" w14:textId="77777777" w:rsidR="00DF5C9F" w:rsidRDefault="00DF5C9F" w:rsidP="00456C38">
            <w:pPr>
              <w:pStyle w:val="PRQ"/>
            </w:pPr>
          </w:p>
        </w:tc>
      </w:tr>
    </w:tbl>
    <w:p w14:paraId="30204A74" w14:textId="77777777" w:rsidR="00DF5C9F" w:rsidRDefault="00DF5C9F" w:rsidP="00456C38">
      <w:pPr>
        <w:pStyle w:val="PRQ"/>
      </w:pPr>
    </w:p>
    <w:p w14:paraId="61D4FF1C" w14:textId="77777777" w:rsidR="00DF5C9F" w:rsidRDefault="00DF5C9F" w:rsidP="00456C38">
      <w:pPr>
        <w:pStyle w:val="PRQ"/>
        <w:numPr>
          <w:ilvl w:val="0"/>
          <w:numId w:val="3"/>
        </w:numPr>
      </w:pPr>
      <w:r>
        <w:t>U</w:t>
      </w:r>
      <w:r w:rsidRPr="00DF5C9F">
        <w:t xml:space="preserve">se the regsubsets() method to conduct the </w:t>
      </w:r>
      <w:r>
        <w:t xml:space="preserve">backward stepwise </w:t>
      </w:r>
      <w:r w:rsidRPr="00DF5C9F">
        <w:t>selection</w:t>
      </w:r>
      <w:r w:rsidR="00B91D3F">
        <w:t xml:space="preserve"> on the whole dataset</w:t>
      </w:r>
      <w:r w:rsidRPr="00DF5C9F">
        <w:t>.</w:t>
      </w:r>
      <w:r>
        <w:t xml:space="preserve"> Draw a plot to show the dynamics of RSS, Adjusted R</w:t>
      </w:r>
      <w:r w:rsidRPr="00DF5C9F">
        <w:rPr>
          <w:vertAlign w:val="superscript"/>
        </w:rPr>
        <w:t>2</w:t>
      </w:r>
      <w:r>
        <w:t>, C</w:t>
      </w:r>
      <w:r w:rsidRPr="00DF5C9F">
        <w:rPr>
          <w:vertAlign w:val="subscript"/>
        </w:rPr>
        <w:t>p</w:t>
      </w:r>
      <w:r>
        <w:t>, and BIC across different number of variables.</w:t>
      </w:r>
    </w:p>
    <w:p w14:paraId="434BAD23" w14:textId="77777777" w:rsidR="00DF5C9F" w:rsidRDefault="00DF5C9F" w:rsidP="00456C38">
      <w:pPr>
        <w:pStyle w:val="PRQ"/>
      </w:pPr>
    </w:p>
    <w:tbl>
      <w:tblPr>
        <w:tblStyle w:val="TableGrid"/>
        <w:tblW w:w="0" w:type="auto"/>
        <w:tblInd w:w="355" w:type="dxa"/>
        <w:tblLook w:val="04A0" w:firstRow="1" w:lastRow="0" w:firstColumn="1" w:lastColumn="0" w:noHBand="0" w:noVBand="1"/>
      </w:tblPr>
      <w:tblGrid>
        <w:gridCol w:w="8995"/>
      </w:tblGrid>
      <w:tr w:rsidR="00DF5C9F" w14:paraId="7046EC5D" w14:textId="77777777" w:rsidTr="00C06BF3">
        <w:tc>
          <w:tcPr>
            <w:tcW w:w="8995" w:type="dxa"/>
          </w:tcPr>
          <w:p w14:paraId="493DFAFF" w14:textId="77777777" w:rsidR="00DF5C9F" w:rsidRDefault="00DF5C9F" w:rsidP="00456C38">
            <w:pPr>
              <w:pStyle w:val="PRQ"/>
            </w:pPr>
            <w:r>
              <w:t xml:space="preserve">Q4: </w:t>
            </w:r>
            <w:r w:rsidRPr="00DF5C9F">
              <w:t>If we use BIC as the criterion of model selection,</w:t>
            </w:r>
            <w:r>
              <w:t xml:space="preserve"> what is</w:t>
            </w:r>
            <w:r w:rsidRPr="00DF5C9F">
              <w:t xml:space="preserve"> the final model</w:t>
            </w:r>
            <w:r>
              <w:t>?</w:t>
            </w:r>
            <w:r w:rsidR="00ED5CD3">
              <w:t xml:space="preserve"> Is the model consistent to the model identified at step 1 using the simple univariate feature selection?</w:t>
            </w:r>
          </w:p>
          <w:p w14:paraId="69D2D5F6" w14:textId="77777777" w:rsidR="00DF5C9F" w:rsidRDefault="00DF5C9F" w:rsidP="00456C38">
            <w:pPr>
              <w:pStyle w:val="PRQ"/>
            </w:pPr>
          </w:p>
          <w:p w14:paraId="07F1CBAE" w14:textId="10127D0E" w:rsidR="00DF5C9F" w:rsidRDefault="00DF5C9F" w:rsidP="00456C38">
            <w:pPr>
              <w:pStyle w:val="PRQ"/>
            </w:pPr>
            <w:r>
              <w:t>Your Answer:</w:t>
            </w:r>
            <w:r w:rsidR="00375FB7">
              <w:t xml:space="preserve"> The backward stepwise selection results in the same model as the best subset selection method. So, it is not consistent with the univariate feature selection.</w:t>
            </w:r>
          </w:p>
          <w:p w14:paraId="621F9293" w14:textId="77777777" w:rsidR="00DF5C9F" w:rsidRDefault="00DF5C9F" w:rsidP="00456C38">
            <w:pPr>
              <w:pStyle w:val="PRQ"/>
            </w:pPr>
          </w:p>
        </w:tc>
      </w:tr>
    </w:tbl>
    <w:p w14:paraId="6BE69941" w14:textId="77777777" w:rsidR="00DF5C9F" w:rsidRDefault="00DF5C9F" w:rsidP="00456C38">
      <w:pPr>
        <w:pStyle w:val="PRQ"/>
      </w:pPr>
    </w:p>
    <w:p w14:paraId="08923AFE" w14:textId="77777777" w:rsidR="00AE0146" w:rsidRDefault="00EB2A98" w:rsidP="00456C38">
      <w:pPr>
        <w:pStyle w:val="PRQ"/>
        <w:numPr>
          <w:ilvl w:val="0"/>
          <w:numId w:val="3"/>
        </w:numPr>
      </w:pPr>
      <w:r>
        <w:t>Fit a lasso model to</w:t>
      </w:r>
      <w:r w:rsidR="00B91D3F">
        <w:t xml:space="preserve"> fit the whole</w:t>
      </w:r>
      <w:r>
        <w:t xml:space="preserve"> data</w:t>
      </w:r>
      <w:r w:rsidR="00B91D3F">
        <w:t>set. U</w:t>
      </w:r>
      <w:r>
        <w:t>s</w:t>
      </w:r>
      <w:r w:rsidR="00B91D3F">
        <w:t>e</w:t>
      </w:r>
      <w:r>
        <w:t xml:space="preserve"> 10-fold cross-validation to select the optimal value of λ. </w:t>
      </w:r>
      <w:r w:rsidR="00922F3D">
        <w:t xml:space="preserve">Create plots of the cross-validation error as a function of λ. </w:t>
      </w:r>
      <w:r w:rsidR="0015229D">
        <w:t>Use the optimal value of</w:t>
      </w:r>
      <w:r w:rsidR="00B91D3F" w:rsidRPr="00B91D3F">
        <w:t xml:space="preserve"> </w:t>
      </w:r>
      <w:r w:rsidR="00B91D3F">
        <w:t xml:space="preserve">λ to build the final lasso model. </w:t>
      </w:r>
    </w:p>
    <w:p w14:paraId="6CEDD6CC" w14:textId="77777777" w:rsidR="00B91D3F" w:rsidRDefault="00B91D3F" w:rsidP="00456C38">
      <w:pPr>
        <w:pStyle w:val="PRQ"/>
      </w:pPr>
    </w:p>
    <w:tbl>
      <w:tblPr>
        <w:tblStyle w:val="TableGrid"/>
        <w:tblW w:w="0" w:type="auto"/>
        <w:tblInd w:w="355" w:type="dxa"/>
        <w:tblLook w:val="04A0" w:firstRow="1" w:lastRow="0" w:firstColumn="1" w:lastColumn="0" w:noHBand="0" w:noVBand="1"/>
      </w:tblPr>
      <w:tblGrid>
        <w:gridCol w:w="8995"/>
      </w:tblGrid>
      <w:tr w:rsidR="00B91D3F" w14:paraId="49330640" w14:textId="77777777" w:rsidTr="00C06BF3">
        <w:tc>
          <w:tcPr>
            <w:tcW w:w="8995" w:type="dxa"/>
          </w:tcPr>
          <w:p w14:paraId="7B56369C" w14:textId="77777777" w:rsidR="00B91D3F" w:rsidRDefault="00B91D3F" w:rsidP="00456C38">
            <w:pPr>
              <w:pStyle w:val="PRQ"/>
            </w:pPr>
            <w:r>
              <w:t>Q5: What is</w:t>
            </w:r>
            <w:r w:rsidRPr="00DF5C9F">
              <w:t xml:space="preserve"> the final </w:t>
            </w:r>
            <w:r>
              <w:t xml:space="preserve">linear </w:t>
            </w:r>
            <w:r w:rsidRPr="00DF5C9F">
              <w:t>model</w:t>
            </w:r>
            <w:r>
              <w:t xml:space="preserve"> if the optimal λ</w:t>
            </w:r>
            <w:r w:rsidR="00B814AA">
              <w:t xml:space="preserve"> is used</w:t>
            </w:r>
            <w:r>
              <w:t>? Does the final model do variable selection?</w:t>
            </w:r>
          </w:p>
          <w:p w14:paraId="3579EB18" w14:textId="77777777" w:rsidR="00B91D3F" w:rsidRDefault="00B91D3F" w:rsidP="00456C38">
            <w:pPr>
              <w:pStyle w:val="PRQ"/>
            </w:pPr>
          </w:p>
          <w:p w14:paraId="213CCB44" w14:textId="45550294" w:rsidR="00B91D3F" w:rsidRDefault="00B91D3F" w:rsidP="00456C38">
            <w:pPr>
              <w:pStyle w:val="PRQ"/>
            </w:pPr>
            <w:r>
              <w:t>Your Answer:</w:t>
            </w:r>
            <w:r w:rsidR="00BB06B0">
              <w:t xml:space="preserve"> The final linear model (λ = 0.01321941) is: </w:t>
            </w:r>
          </w:p>
          <w:p w14:paraId="344EB77C" w14:textId="77777777" w:rsidR="00B91D3F" w:rsidRDefault="00B91D3F" w:rsidP="00456C38">
            <w:pPr>
              <w:pStyle w:val="PRQ"/>
            </w:pPr>
          </w:p>
          <w:p w14:paraId="23C2A787" w14:textId="77777777" w:rsidR="00B91D3F" w:rsidRPr="00A362CA" w:rsidRDefault="009D5CC7" w:rsidP="00ED0AB3">
            <w:pPr>
              <w:pStyle w:val="PRQ"/>
              <w:rPr>
                <w:sz w:val="21"/>
                <w:szCs w:val="21"/>
              </w:rPr>
            </w:pPr>
            <m:oMathPara>
              <m:oMath>
                <m:acc>
                  <m:accPr>
                    <m:ctrlPr>
                      <w:rPr>
                        <w:rFonts w:ascii="Cambria Math" w:hAnsi="Cambria Math"/>
                        <w:i/>
                        <w:sz w:val="21"/>
                        <w:szCs w:val="21"/>
                      </w:rPr>
                    </m:ctrlPr>
                  </m:accPr>
                  <m:e>
                    <m:r>
                      <w:rPr>
                        <w:rFonts w:ascii="Cambria Math" w:hAnsi="Cambria Math"/>
                        <w:sz w:val="21"/>
                        <w:szCs w:val="21"/>
                      </w:rPr>
                      <m:t>y</m:t>
                    </m:r>
                  </m:e>
                </m:acc>
                <m:r>
                  <w:rPr>
                    <w:rFonts w:ascii="Cambria Math" w:hAnsi="Cambria Math"/>
                    <w:sz w:val="21"/>
                    <w:szCs w:val="21"/>
                  </w:rPr>
                  <m:t>=</m:t>
                </m:r>
                <m:r>
                  <m:rPr>
                    <m:sty m:val="p"/>
                  </m:rPr>
                  <w:rPr>
                    <w:rFonts w:ascii="Cambria Math" w:hAnsi="Cambria Math" w:cs="Helvetica"/>
                    <w:color w:val="333333"/>
                    <w:sz w:val="21"/>
                    <w:szCs w:val="21"/>
                    <w:shd w:val="clear" w:color="auto" w:fill="FFFFFF"/>
                  </w:rPr>
                  <m:t>9.9367605</m:t>
                </m:r>
                <m:r>
                  <w:rPr>
                    <w:rFonts w:ascii="Cambria Math" w:hAnsi="Cambria Math"/>
                    <w:sz w:val="21"/>
                    <w:szCs w:val="21"/>
                  </w:rPr>
                  <m:t xml:space="preserve">+ </m:t>
                </m:r>
                <m:r>
                  <m:rPr>
                    <m:sty m:val="p"/>
                  </m:rPr>
                  <w:rPr>
                    <w:rFonts w:ascii="Cambria Math" w:hAnsi="Cambria Math" w:cs="Helvetica"/>
                    <w:color w:val="333333"/>
                    <w:sz w:val="21"/>
                    <w:szCs w:val="21"/>
                    <w:shd w:val="clear" w:color="auto" w:fill="FFFFFF"/>
                  </w:rPr>
                  <m:t>0.5106497</m:t>
                </m:r>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1</m:t>
                    </m:r>
                  </m:sub>
                </m:sSub>
                <m:r>
                  <w:rPr>
                    <w:rFonts w:ascii="Cambria Math" w:hAnsi="Cambria Math"/>
                    <w:sz w:val="21"/>
                    <w:szCs w:val="21"/>
                  </w:rPr>
                  <m:t>+</m:t>
                </m:r>
                <m:r>
                  <m:rPr>
                    <m:sty m:val="p"/>
                  </m:rPr>
                  <w:rPr>
                    <w:rFonts w:ascii="Cambria Math" w:hAnsi="Cambria Math" w:cs="Helvetica"/>
                    <w:color w:val="333333"/>
                    <w:sz w:val="21"/>
                    <w:szCs w:val="21"/>
                    <w:shd w:val="clear" w:color="auto" w:fill="FFFFFF"/>
                  </w:rPr>
                  <m:t>0.2209407</m:t>
                </m:r>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2</m:t>
                    </m:r>
                  </m:sub>
                </m:sSub>
                <m:r>
                  <m:rPr>
                    <m:sty m:val="p"/>
                  </m:rPr>
                  <w:rPr>
                    <w:rFonts w:ascii="Cambria Math" w:hAnsi="Cambria Math"/>
                    <w:color w:val="333333"/>
                    <w:sz w:val="21"/>
                    <w:szCs w:val="21"/>
                    <w:shd w:val="clear" w:color="auto" w:fill="FFFFFF"/>
                  </w:rPr>
                  <m:t>+</m:t>
                </m:r>
                <m:r>
                  <m:rPr>
                    <m:sty m:val="p"/>
                  </m:rPr>
                  <w:rPr>
                    <w:rFonts w:ascii="Cambria Math" w:hAnsi="Cambria Math" w:cs="Helvetica"/>
                    <w:color w:val="333333"/>
                    <w:sz w:val="21"/>
                    <w:szCs w:val="21"/>
                    <w:shd w:val="clear" w:color="auto" w:fill="FFFFFF"/>
                  </w:rPr>
                  <m:t>0.0078477</m:t>
                </m:r>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3</m:t>
                    </m:r>
                  </m:sub>
                </m:sSub>
                <m:r>
                  <w:rPr>
                    <w:rFonts w:ascii="Cambria Math" w:hAnsi="Cambria Math"/>
                    <w:sz w:val="21"/>
                    <w:szCs w:val="21"/>
                  </w:rPr>
                  <m:t>-</m:t>
                </m:r>
                <m:sSub>
                  <m:sSubPr>
                    <m:ctrlPr>
                      <w:rPr>
                        <w:rFonts w:ascii="Cambria Math" w:hAnsi="Cambria Math"/>
                        <w:i/>
                        <w:sz w:val="21"/>
                        <w:szCs w:val="21"/>
                      </w:rPr>
                    </m:ctrlPr>
                  </m:sSubPr>
                  <m:e>
                    <m:r>
                      <m:rPr>
                        <m:sty m:val="p"/>
                      </m:rPr>
                      <w:rPr>
                        <w:rFonts w:ascii="Cambria Math" w:hAnsi="Cambria Math" w:cs="Helvetica"/>
                        <w:color w:val="333333"/>
                        <w:sz w:val="21"/>
                        <w:szCs w:val="21"/>
                        <w:shd w:val="clear" w:color="auto" w:fill="FFFFFF"/>
                      </w:rPr>
                      <m:t>2.9607722</m:t>
                    </m:r>
                    <m:r>
                      <w:rPr>
                        <w:rFonts w:ascii="Cambria Math" w:hAnsi="Cambria Math"/>
                        <w:sz w:val="21"/>
                        <w:szCs w:val="21"/>
                      </w:rPr>
                      <m:t>x</m:t>
                    </m:r>
                  </m:e>
                  <m:sub>
                    <m:r>
                      <w:rPr>
                        <w:rFonts w:ascii="Cambria Math" w:hAnsi="Cambria Math"/>
                        <w:sz w:val="21"/>
                        <w:szCs w:val="21"/>
                      </w:rPr>
                      <m:t>4</m:t>
                    </m:r>
                  </m:sub>
                </m:sSub>
                <m:r>
                  <w:rPr>
                    <w:rFonts w:ascii="Cambria Math" w:hAnsi="Cambria Math"/>
                    <w:sz w:val="21"/>
                    <w:szCs w:val="21"/>
                  </w:rPr>
                  <m:t>-</m:t>
                </m:r>
                <m:r>
                  <m:rPr>
                    <m:sty m:val="p"/>
                  </m:rPr>
                  <w:rPr>
                    <w:rFonts w:ascii="Cambria Math" w:hAnsi="Cambria Math" w:cs="Helvetica"/>
                    <w:color w:val="333333"/>
                    <w:sz w:val="21"/>
                    <w:szCs w:val="21"/>
                    <w:shd w:val="clear" w:color="auto" w:fill="FFFFFF"/>
                  </w:rPr>
                  <m:t>0.0526629</m:t>
                </m:r>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5</m:t>
                    </m:r>
                  </m:sub>
                </m:sSub>
                <m:r>
                  <w:rPr>
                    <w:rFonts w:ascii="Cambria Math" w:hAnsi="Cambria Math"/>
                    <w:sz w:val="21"/>
                    <w:szCs w:val="21"/>
                  </w:rPr>
                  <m:t xml:space="preserve">+ </m:t>
                </m:r>
                <m:sSub>
                  <m:sSubPr>
                    <m:ctrlPr>
                      <w:rPr>
                        <w:rFonts w:ascii="Cambria Math" w:hAnsi="Cambria Math"/>
                        <w:i/>
                        <w:sz w:val="21"/>
                        <w:szCs w:val="21"/>
                      </w:rPr>
                    </m:ctrlPr>
                  </m:sSubPr>
                  <m:e>
                    <m:r>
                      <m:rPr>
                        <m:sty m:val="p"/>
                      </m:rPr>
                      <w:rPr>
                        <w:rFonts w:ascii="Cambria Math" w:hAnsi="Cambria Math" w:cs="Helvetica"/>
                        <w:color w:val="333333"/>
                        <w:sz w:val="21"/>
                        <w:szCs w:val="21"/>
                        <w:shd w:val="clear" w:color="auto" w:fill="FFFFFF"/>
                      </w:rPr>
                      <m:t>0.3591643</m:t>
                    </m:r>
                    <m:r>
                      <w:rPr>
                        <w:rFonts w:ascii="Cambria Math" w:hAnsi="Cambria Math"/>
                        <w:sz w:val="21"/>
                        <w:szCs w:val="21"/>
                      </w:rPr>
                      <m:t>x</m:t>
                    </m:r>
                  </m:e>
                  <m:sub>
                    <m:r>
                      <w:rPr>
                        <w:rFonts w:ascii="Cambria Math" w:hAnsi="Cambria Math"/>
                        <w:sz w:val="21"/>
                        <w:szCs w:val="21"/>
                      </w:rPr>
                      <m:t>6</m:t>
                    </m:r>
                  </m:sub>
                </m:sSub>
                <m:r>
                  <w:rPr>
                    <w:rFonts w:ascii="Cambria Math" w:hAnsi="Cambria Math"/>
                    <w:sz w:val="21"/>
                    <w:szCs w:val="21"/>
                  </w:rPr>
                  <m:t>+ϵ</m:t>
                </m:r>
              </m:oMath>
            </m:oMathPara>
          </w:p>
          <w:p w14:paraId="6FE54272" w14:textId="4CB06DF6" w:rsidR="00A362CA" w:rsidRPr="00A362CA" w:rsidRDefault="00A362CA" w:rsidP="00ED0AB3">
            <w:pPr>
              <w:pStyle w:val="PRQ"/>
            </w:pPr>
            <w:r>
              <w:t xml:space="preserve">It doesn’t do any variable selection as none of the coefficients are very close to zero.  </w:t>
            </w:r>
          </w:p>
        </w:tc>
      </w:tr>
    </w:tbl>
    <w:p w14:paraId="2FE3A41F" w14:textId="77777777" w:rsidR="00833A76" w:rsidRDefault="00AE0146" w:rsidP="003E7367">
      <w:pPr>
        <w:rPr>
          <w:rFonts w:ascii="Times New Roman" w:hAnsi="Times New Roman" w:cs="Times New Roman"/>
          <w:sz w:val="24"/>
        </w:rPr>
      </w:pPr>
      <w:r w:rsidRPr="00E849F8">
        <w:rPr>
          <w:rFonts w:ascii="Times New Roman" w:hAnsi="Times New Roman" w:cs="Times New Roman"/>
          <w:color w:val="C00000"/>
          <w:sz w:val="24"/>
        </w:rPr>
        <w:t>Submission</w:t>
      </w:r>
      <w:r w:rsidRPr="00250DC9">
        <w:rPr>
          <w:rFonts w:ascii="Times New Roman" w:hAnsi="Times New Roman" w:cs="Times New Roman"/>
          <w:sz w:val="24"/>
        </w:rPr>
        <w:t>:</w:t>
      </w:r>
      <w:r w:rsidR="003E7367" w:rsidRPr="00250DC9">
        <w:rPr>
          <w:rFonts w:ascii="Times New Roman" w:hAnsi="Times New Roman" w:cs="Times New Roman"/>
          <w:sz w:val="24"/>
        </w:rPr>
        <w:t xml:space="preserve"> </w:t>
      </w:r>
    </w:p>
    <w:p w14:paraId="4B1C17F9" w14:textId="77777777" w:rsidR="00A30E06" w:rsidRDefault="00A30E06" w:rsidP="00456C38">
      <w:pPr>
        <w:pStyle w:val="PRQ"/>
        <w:numPr>
          <w:ilvl w:val="0"/>
          <w:numId w:val="2"/>
        </w:numPr>
      </w:pPr>
      <w:r>
        <w:t xml:space="preserve">Submit this </w:t>
      </w:r>
      <w:r w:rsidRPr="00A30E06">
        <w:rPr>
          <w:u w:val="single"/>
        </w:rPr>
        <w:t>Word document</w:t>
      </w:r>
      <w:r>
        <w:t xml:space="preserve"> with your answers </w:t>
      </w:r>
      <w:r w:rsidR="00CC6CB7">
        <w:t>to the conceptual problem</w:t>
      </w:r>
      <w:r w:rsidR="00EA2591">
        <w:t>s</w:t>
      </w:r>
      <w:r>
        <w:t xml:space="preserve">. </w:t>
      </w:r>
    </w:p>
    <w:p w14:paraId="0974484B" w14:textId="40574792" w:rsidR="003D17D1" w:rsidRPr="00ED0AB3" w:rsidRDefault="00CC6CB7" w:rsidP="00A3024C">
      <w:pPr>
        <w:pStyle w:val="PRQ"/>
        <w:numPr>
          <w:ilvl w:val="0"/>
          <w:numId w:val="2"/>
        </w:numPr>
      </w:pPr>
      <w:r>
        <w:t>For the programming task, s</w:t>
      </w:r>
      <w:r w:rsidR="00A30E06">
        <w:t xml:space="preserve">ubmit the </w:t>
      </w:r>
      <w:r w:rsidR="00A30E06" w:rsidRPr="00ED0AB3">
        <w:rPr>
          <w:u w:val="single"/>
        </w:rPr>
        <w:t>R Markdown</w:t>
      </w:r>
      <w:r w:rsidR="00A30E06">
        <w:t xml:space="preserve"> and the </w:t>
      </w:r>
      <w:r w:rsidR="0071075B" w:rsidRPr="00ED0AB3">
        <w:rPr>
          <w:u w:val="single"/>
        </w:rPr>
        <w:t>HTML</w:t>
      </w:r>
      <w:r w:rsidR="00A30E06" w:rsidRPr="00ED0AB3">
        <w:rPr>
          <w:u w:val="single"/>
        </w:rPr>
        <w:t xml:space="preserve"> report</w:t>
      </w:r>
      <w:r>
        <w:t xml:space="preserve"> generated from the R Markdown</w:t>
      </w:r>
      <w:r w:rsidR="00A30E06">
        <w:t xml:space="preserve">. </w:t>
      </w:r>
      <w:r w:rsidR="0071075B">
        <w:t>The HTML report should be neatly organized with a good structure and format.</w:t>
      </w:r>
    </w:p>
    <w:sectPr w:rsidR="003D17D1" w:rsidRPr="00ED0AB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540B0" w14:textId="77777777" w:rsidR="009D5CC7" w:rsidRDefault="009D5CC7" w:rsidP="00D2238B">
      <w:r>
        <w:separator/>
      </w:r>
    </w:p>
  </w:endnote>
  <w:endnote w:type="continuationSeparator" w:id="0">
    <w:p w14:paraId="4688BF6F" w14:textId="77777777" w:rsidR="009D5CC7" w:rsidRDefault="009D5CC7" w:rsidP="00D22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1599995"/>
      <w:docPartObj>
        <w:docPartGallery w:val="Page Numbers (Bottom of Page)"/>
        <w:docPartUnique/>
      </w:docPartObj>
    </w:sdtPr>
    <w:sdtEndPr/>
    <w:sdtContent>
      <w:sdt>
        <w:sdtPr>
          <w:id w:val="1728636285"/>
          <w:docPartObj>
            <w:docPartGallery w:val="Page Numbers (Top of Page)"/>
            <w:docPartUnique/>
          </w:docPartObj>
        </w:sdtPr>
        <w:sdtEndPr/>
        <w:sdtContent>
          <w:p w14:paraId="546ACF4D" w14:textId="77777777" w:rsidR="00D2238B" w:rsidRDefault="00D2238B">
            <w:pPr>
              <w:pStyle w:val="Footer"/>
              <w:jc w:val="center"/>
            </w:pPr>
            <w:r w:rsidRPr="00D2238B">
              <w:rPr>
                <w:rFonts w:ascii="Times New Roman" w:hAnsi="Times New Roman" w:cs="Times New Roman"/>
                <w:sz w:val="24"/>
                <w:szCs w:val="24"/>
              </w:rPr>
              <w:t xml:space="preserve">Page </w:t>
            </w:r>
            <w:r w:rsidRPr="00D2238B">
              <w:rPr>
                <w:rFonts w:ascii="Times New Roman" w:hAnsi="Times New Roman" w:cs="Times New Roman"/>
                <w:bCs/>
                <w:sz w:val="24"/>
                <w:szCs w:val="24"/>
              </w:rPr>
              <w:fldChar w:fldCharType="begin"/>
            </w:r>
            <w:r w:rsidRPr="00D2238B">
              <w:rPr>
                <w:rFonts w:ascii="Times New Roman" w:hAnsi="Times New Roman" w:cs="Times New Roman"/>
                <w:bCs/>
                <w:sz w:val="24"/>
                <w:szCs w:val="24"/>
              </w:rPr>
              <w:instrText xml:space="preserve"> PAGE </w:instrText>
            </w:r>
            <w:r w:rsidRPr="00D2238B">
              <w:rPr>
                <w:rFonts w:ascii="Times New Roman" w:hAnsi="Times New Roman" w:cs="Times New Roman"/>
                <w:bCs/>
                <w:sz w:val="24"/>
                <w:szCs w:val="24"/>
              </w:rPr>
              <w:fldChar w:fldCharType="separate"/>
            </w:r>
            <w:r w:rsidR="0092618B">
              <w:rPr>
                <w:rFonts w:ascii="Times New Roman" w:hAnsi="Times New Roman" w:cs="Times New Roman"/>
                <w:bCs/>
                <w:noProof/>
                <w:sz w:val="24"/>
                <w:szCs w:val="24"/>
              </w:rPr>
              <w:t>1</w:t>
            </w:r>
            <w:r w:rsidRPr="00D2238B">
              <w:rPr>
                <w:rFonts w:ascii="Times New Roman" w:hAnsi="Times New Roman" w:cs="Times New Roman"/>
                <w:bCs/>
                <w:sz w:val="24"/>
                <w:szCs w:val="24"/>
              </w:rPr>
              <w:fldChar w:fldCharType="end"/>
            </w:r>
            <w:r w:rsidRPr="00D2238B">
              <w:rPr>
                <w:rFonts w:ascii="Times New Roman" w:hAnsi="Times New Roman" w:cs="Times New Roman"/>
                <w:sz w:val="24"/>
                <w:szCs w:val="24"/>
              </w:rPr>
              <w:t xml:space="preserve"> of </w:t>
            </w:r>
            <w:r w:rsidRPr="00D2238B">
              <w:rPr>
                <w:rFonts w:ascii="Times New Roman" w:hAnsi="Times New Roman" w:cs="Times New Roman"/>
                <w:bCs/>
                <w:sz w:val="24"/>
                <w:szCs w:val="24"/>
              </w:rPr>
              <w:fldChar w:fldCharType="begin"/>
            </w:r>
            <w:r w:rsidRPr="00D2238B">
              <w:rPr>
                <w:rFonts w:ascii="Times New Roman" w:hAnsi="Times New Roman" w:cs="Times New Roman"/>
                <w:bCs/>
                <w:sz w:val="24"/>
                <w:szCs w:val="24"/>
              </w:rPr>
              <w:instrText xml:space="preserve"> NUMPAGES  </w:instrText>
            </w:r>
            <w:r w:rsidRPr="00D2238B">
              <w:rPr>
                <w:rFonts w:ascii="Times New Roman" w:hAnsi="Times New Roman" w:cs="Times New Roman"/>
                <w:bCs/>
                <w:sz w:val="24"/>
                <w:szCs w:val="24"/>
              </w:rPr>
              <w:fldChar w:fldCharType="separate"/>
            </w:r>
            <w:r w:rsidR="0092618B">
              <w:rPr>
                <w:rFonts w:ascii="Times New Roman" w:hAnsi="Times New Roman" w:cs="Times New Roman"/>
                <w:bCs/>
                <w:noProof/>
                <w:sz w:val="24"/>
                <w:szCs w:val="24"/>
              </w:rPr>
              <w:t>2</w:t>
            </w:r>
            <w:r w:rsidRPr="00D2238B">
              <w:rPr>
                <w:rFonts w:ascii="Times New Roman" w:hAnsi="Times New Roman" w:cs="Times New Roman"/>
                <w:bCs/>
                <w:sz w:val="24"/>
                <w:szCs w:val="24"/>
              </w:rPr>
              <w:fldChar w:fldCharType="end"/>
            </w:r>
          </w:p>
        </w:sdtContent>
      </w:sdt>
    </w:sdtContent>
  </w:sdt>
  <w:p w14:paraId="209FAC8B" w14:textId="77777777" w:rsidR="00D2238B" w:rsidRDefault="00D22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0EA54" w14:textId="77777777" w:rsidR="009D5CC7" w:rsidRDefault="009D5CC7" w:rsidP="00D2238B">
      <w:r>
        <w:separator/>
      </w:r>
    </w:p>
  </w:footnote>
  <w:footnote w:type="continuationSeparator" w:id="0">
    <w:p w14:paraId="433ECD59" w14:textId="77777777" w:rsidR="009D5CC7" w:rsidRDefault="009D5CC7" w:rsidP="00D223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76551"/>
    <w:multiLevelType w:val="hybridMultilevel"/>
    <w:tmpl w:val="38F698A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A95C09"/>
    <w:multiLevelType w:val="hybridMultilevel"/>
    <w:tmpl w:val="5E1609AA"/>
    <w:lvl w:ilvl="0" w:tplc="C6BC919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862B3D"/>
    <w:multiLevelType w:val="hybridMultilevel"/>
    <w:tmpl w:val="0310C178"/>
    <w:lvl w:ilvl="0" w:tplc="0409000F">
      <w:start w:val="1"/>
      <w:numFmt w:val="decimal"/>
      <w:lvlText w:val="%1."/>
      <w:lvlJc w:val="left"/>
      <w:pPr>
        <w:ind w:left="360" w:hanging="360"/>
      </w:pPr>
      <w:rPr>
        <w:rFonts w:hint="default"/>
      </w:rPr>
    </w:lvl>
    <w:lvl w:ilvl="1" w:tplc="C3BCA8AE">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30D2973"/>
    <w:multiLevelType w:val="hybridMultilevel"/>
    <w:tmpl w:val="C18EE7F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4A65377"/>
    <w:multiLevelType w:val="hybridMultilevel"/>
    <w:tmpl w:val="F6F827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794533A"/>
    <w:multiLevelType w:val="hybridMultilevel"/>
    <w:tmpl w:val="3E3ABC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3D45D5"/>
    <w:multiLevelType w:val="hybridMultilevel"/>
    <w:tmpl w:val="599C4B90"/>
    <w:lvl w:ilvl="0" w:tplc="8D9E6A1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0A82597"/>
    <w:multiLevelType w:val="hybridMultilevel"/>
    <w:tmpl w:val="95B6ED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2"/>
  </w:num>
  <w:num w:numId="4">
    <w:abstractNumId w:val="3"/>
  </w:num>
  <w:num w:numId="5">
    <w:abstractNumId w:val="0"/>
  </w:num>
  <w:num w:numId="6">
    <w:abstractNumId w:val="6"/>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M2MTUwNjA2NzRW0lEKTi0uzszPAykwqQUA7ucAcCwAAAA="/>
  </w:docVars>
  <w:rsids>
    <w:rsidRoot w:val="00940A06"/>
    <w:rsid w:val="00003AB6"/>
    <w:rsid w:val="000431E1"/>
    <w:rsid w:val="000830F6"/>
    <w:rsid w:val="000A59A8"/>
    <w:rsid w:val="00105377"/>
    <w:rsid w:val="0015229D"/>
    <w:rsid w:val="00181383"/>
    <w:rsid w:val="00183672"/>
    <w:rsid w:val="00187845"/>
    <w:rsid w:val="001E366A"/>
    <w:rsid w:val="00215E04"/>
    <w:rsid w:val="002162BE"/>
    <w:rsid w:val="00250DC9"/>
    <w:rsid w:val="00256EC9"/>
    <w:rsid w:val="00257AD2"/>
    <w:rsid w:val="002D4D50"/>
    <w:rsid w:val="002E00EF"/>
    <w:rsid w:val="002E65E8"/>
    <w:rsid w:val="00321840"/>
    <w:rsid w:val="0034602E"/>
    <w:rsid w:val="0034628A"/>
    <w:rsid w:val="003618AF"/>
    <w:rsid w:val="00367444"/>
    <w:rsid w:val="00375FB7"/>
    <w:rsid w:val="003E7367"/>
    <w:rsid w:val="00401D26"/>
    <w:rsid w:val="0041407E"/>
    <w:rsid w:val="0045349A"/>
    <w:rsid w:val="00456C38"/>
    <w:rsid w:val="004638C6"/>
    <w:rsid w:val="004C79A7"/>
    <w:rsid w:val="004D4EA1"/>
    <w:rsid w:val="00530317"/>
    <w:rsid w:val="00553CFA"/>
    <w:rsid w:val="005575CA"/>
    <w:rsid w:val="00567E2F"/>
    <w:rsid w:val="00583A18"/>
    <w:rsid w:val="005A14DA"/>
    <w:rsid w:val="00605827"/>
    <w:rsid w:val="00671DAE"/>
    <w:rsid w:val="006A48D2"/>
    <w:rsid w:val="006B49CF"/>
    <w:rsid w:val="0071075B"/>
    <w:rsid w:val="007322B3"/>
    <w:rsid w:val="007551CC"/>
    <w:rsid w:val="00771BB5"/>
    <w:rsid w:val="00786C51"/>
    <w:rsid w:val="007A79A1"/>
    <w:rsid w:val="007C2BA3"/>
    <w:rsid w:val="007D1982"/>
    <w:rsid w:val="007F7308"/>
    <w:rsid w:val="008219A4"/>
    <w:rsid w:val="00833A76"/>
    <w:rsid w:val="008431F4"/>
    <w:rsid w:val="008D1E45"/>
    <w:rsid w:val="00922F3D"/>
    <w:rsid w:val="0092618B"/>
    <w:rsid w:val="00940A06"/>
    <w:rsid w:val="0095793B"/>
    <w:rsid w:val="009D5CC7"/>
    <w:rsid w:val="00A30E06"/>
    <w:rsid w:val="00A362CA"/>
    <w:rsid w:val="00AE0146"/>
    <w:rsid w:val="00B14EE4"/>
    <w:rsid w:val="00B47873"/>
    <w:rsid w:val="00B74D85"/>
    <w:rsid w:val="00B814AA"/>
    <w:rsid w:val="00B8449C"/>
    <w:rsid w:val="00B84764"/>
    <w:rsid w:val="00B91D3F"/>
    <w:rsid w:val="00BB06B0"/>
    <w:rsid w:val="00C32773"/>
    <w:rsid w:val="00C73779"/>
    <w:rsid w:val="00CB3BE0"/>
    <w:rsid w:val="00CC6CB7"/>
    <w:rsid w:val="00CE408B"/>
    <w:rsid w:val="00D2238B"/>
    <w:rsid w:val="00DD4D7D"/>
    <w:rsid w:val="00DF5C9F"/>
    <w:rsid w:val="00E01F5D"/>
    <w:rsid w:val="00E15E69"/>
    <w:rsid w:val="00E173FB"/>
    <w:rsid w:val="00E849F8"/>
    <w:rsid w:val="00EA2591"/>
    <w:rsid w:val="00EB2A98"/>
    <w:rsid w:val="00EC584C"/>
    <w:rsid w:val="00ED0AB3"/>
    <w:rsid w:val="00ED5CD3"/>
    <w:rsid w:val="00F442C0"/>
    <w:rsid w:val="00F669D6"/>
    <w:rsid w:val="00FA79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01785"/>
  <w15:chartTrackingRefBased/>
  <w15:docId w15:val="{2266ED98-50D1-422F-A8EF-E1184C34D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146"/>
    <w:pPr>
      <w:spacing w:after="0" w:line="240"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Q">
    <w:name w:val="PRQ"/>
    <w:basedOn w:val="Normal"/>
    <w:autoRedefine/>
    <w:rsid w:val="00456C38"/>
    <w:rPr>
      <w:rFonts w:ascii="Times New Roman" w:eastAsia="SimSun" w:hAnsi="Times New Roman" w:cs="Times New Roman"/>
      <w:iCs/>
      <w:sz w:val="24"/>
      <w:szCs w:val="24"/>
      <w:lang w:eastAsia="zh-CN"/>
    </w:rPr>
  </w:style>
  <w:style w:type="character" w:styleId="PlaceholderText">
    <w:name w:val="Placeholder Text"/>
    <w:basedOn w:val="DefaultParagraphFont"/>
    <w:uiPriority w:val="99"/>
    <w:semiHidden/>
    <w:rsid w:val="00E15E69"/>
    <w:rPr>
      <w:color w:val="808080"/>
    </w:rPr>
  </w:style>
  <w:style w:type="paragraph" w:styleId="ListParagraph">
    <w:name w:val="List Paragraph"/>
    <w:basedOn w:val="Normal"/>
    <w:uiPriority w:val="34"/>
    <w:qFormat/>
    <w:rsid w:val="00771BB5"/>
    <w:pPr>
      <w:ind w:left="720"/>
      <w:contextualSpacing/>
    </w:pPr>
  </w:style>
  <w:style w:type="paragraph" w:styleId="Header">
    <w:name w:val="header"/>
    <w:basedOn w:val="Normal"/>
    <w:link w:val="HeaderChar"/>
    <w:uiPriority w:val="99"/>
    <w:unhideWhenUsed/>
    <w:rsid w:val="00D2238B"/>
    <w:pPr>
      <w:tabs>
        <w:tab w:val="center" w:pos="4680"/>
        <w:tab w:val="right" w:pos="9360"/>
      </w:tabs>
    </w:pPr>
  </w:style>
  <w:style w:type="character" w:customStyle="1" w:styleId="HeaderChar">
    <w:name w:val="Header Char"/>
    <w:basedOn w:val="DefaultParagraphFont"/>
    <w:link w:val="Header"/>
    <w:uiPriority w:val="99"/>
    <w:rsid w:val="00D2238B"/>
    <w:rPr>
      <w:lang w:eastAsia="en-US"/>
    </w:rPr>
  </w:style>
  <w:style w:type="paragraph" w:styleId="Footer">
    <w:name w:val="footer"/>
    <w:basedOn w:val="Normal"/>
    <w:link w:val="FooterChar"/>
    <w:uiPriority w:val="99"/>
    <w:unhideWhenUsed/>
    <w:rsid w:val="00D2238B"/>
    <w:pPr>
      <w:tabs>
        <w:tab w:val="center" w:pos="4680"/>
        <w:tab w:val="right" w:pos="9360"/>
      </w:tabs>
    </w:pPr>
  </w:style>
  <w:style w:type="character" w:customStyle="1" w:styleId="FooterChar">
    <w:name w:val="Footer Char"/>
    <w:basedOn w:val="DefaultParagraphFont"/>
    <w:link w:val="Footer"/>
    <w:uiPriority w:val="99"/>
    <w:rsid w:val="00D2238B"/>
    <w:rPr>
      <w:lang w:eastAsia="en-US"/>
    </w:rPr>
  </w:style>
  <w:style w:type="table" w:styleId="TableGrid">
    <w:name w:val="Table Grid"/>
    <w:basedOn w:val="TableNormal"/>
    <w:uiPriority w:val="39"/>
    <w:rsid w:val="00DF5C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837552">
      <w:bodyDiv w:val="1"/>
      <w:marLeft w:val="0"/>
      <w:marRight w:val="0"/>
      <w:marTop w:val="0"/>
      <w:marBottom w:val="0"/>
      <w:divBdr>
        <w:top w:val="none" w:sz="0" w:space="0" w:color="auto"/>
        <w:left w:val="none" w:sz="0" w:space="0" w:color="auto"/>
        <w:bottom w:val="none" w:sz="0" w:space="0" w:color="auto"/>
        <w:right w:val="none" w:sz="0" w:space="0" w:color="auto"/>
      </w:divBdr>
    </w:div>
    <w:div w:id="858083312">
      <w:bodyDiv w:val="1"/>
      <w:marLeft w:val="0"/>
      <w:marRight w:val="0"/>
      <w:marTop w:val="0"/>
      <w:marBottom w:val="0"/>
      <w:divBdr>
        <w:top w:val="none" w:sz="0" w:space="0" w:color="auto"/>
        <w:left w:val="none" w:sz="0" w:space="0" w:color="auto"/>
        <w:bottom w:val="none" w:sz="0" w:space="0" w:color="auto"/>
        <w:right w:val="none" w:sz="0" w:space="0" w:color="auto"/>
      </w:divBdr>
    </w:div>
    <w:div w:id="1247421398">
      <w:bodyDiv w:val="1"/>
      <w:marLeft w:val="0"/>
      <w:marRight w:val="0"/>
      <w:marTop w:val="0"/>
      <w:marBottom w:val="0"/>
      <w:divBdr>
        <w:top w:val="none" w:sz="0" w:space="0" w:color="auto"/>
        <w:left w:val="none" w:sz="0" w:space="0" w:color="auto"/>
        <w:bottom w:val="none" w:sz="0" w:space="0" w:color="auto"/>
        <w:right w:val="none" w:sz="0" w:space="0" w:color="auto"/>
      </w:divBdr>
    </w:div>
    <w:div w:id="1985314540">
      <w:bodyDiv w:val="1"/>
      <w:marLeft w:val="0"/>
      <w:marRight w:val="0"/>
      <w:marTop w:val="0"/>
      <w:marBottom w:val="0"/>
      <w:divBdr>
        <w:top w:val="none" w:sz="0" w:space="0" w:color="auto"/>
        <w:left w:val="none" w:sz="0" w:space="0" w:color="auto"/>
        <w:bottom w:val="none" w:sz="0" w:space="0" w:color="auto"/>
        <w:right w:val="none" w:sz="0" w:space="0" w:color="auto"/>
      </w:divBdr>
    </w:div>
    <w:div w:id="2034651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6</TotalTime>
  <Pages>2</Pages>
  <Words>654</Words>
  <Characters>373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ssouri S&amp;T</Company>
  <LinksUpToDate>false</LinksUpToDate>
  <CharactersWithSpaces>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angtao</dc:creator>
  <cp:keywords/>
  <dc:description/>
  <cp:lastModifiedBy>Sayantan Majumdar</cp:lastModifiedBy>
  <cp:revision>66</cp:revision>
  <dcterms:created xsi:type="dcterms:W3CDTF">2019-02-26T16:51:00Z</dcterms:created>
  <dcterms:modified xsi:type="dcterms:W3CDTF">2020-03-30T22:25:00Z</dcterms:modified>
</cp:coreProperties>
</file>